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EC3C03" w14:textId="181BF401" w:rsidR="00A00A5B" w:rsidRPr="00A00A5B" w:rsidRDefault="00A00A5B">
      <w:pPr>
        <w:rPr>
          <w:b/>
          <w:bCs/>
        </w:rPr>
      </w:pPr>
      <w:r>
        <w:rPr>
          <w:b/>
          <w:bCs/>
        </w:rPr>
        <w:t>Link to the dataset:</w:t>
      </w:r>
    </w:p>
    <w:p w14:paraId="053CF9E1" w14:textId="517419EF" w:rsidR="00A00A5B" w:rsidRDefault="00A00A5B">
      <w:hyperlink r:id="rId4" w:history="1">
        <w:r w:rsidRPr="00DA25E3">
          <w:rPr>
            <w:rStyle w:val="Hyperlink"/>
          </w:rPr>
          <w:t>https://facundoq.github.io/datasets/lsa64/</w:t>
        </w:r>
      </w:hyperlink>
      <w:r>
        <w:t xml:space="preserve"> </w:t>
      </w:r>
    </w:p>
    <w:sectPr w:rsidR="00A00A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3NjS2NDI2NDOwNDBT0lEKTi0uzszPAykwrAUAOyzI5SwAAAA="/>
  </w:docVars>
  <w:rsids>
    <w:rsidRoot w:val="00A00A5B"/>
    <w:rsid w:val="00A00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153AE"/>
  <w15:chartTrackingRefBased/>
  <w15:docId w15:val="{64E5585F-B475-41ED-9373-72873AEA6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0A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0A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facundoq.github.io/datasets/lsa6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4</Characters>
  <Application>Microsoft Office Word</Application>
  <DocSecurity>0</DocSecurity>
  <Lines>1</Lines>
  <Paragraphs>1</Paragraphs>
  <ScaleCrop>false</ScaleCrop>
  <Company/>
  <LinksUpToDate>false</LinksUpToDate>
  <CharactersWithSpaces>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ea Mall</dc:creator>
  <cp:keywords/>
  <dc:description/>
  <cp:lastModifiedBy>Rhea Mall</cp:lastModifiedBy>
  <cp:revision>1</cp:revision>
  <dcterms:created xsi:type="dcterms:W3CDTF">2024-04-27T22:43:00Z</dcterms:created>
  <dcterms:modified xsi:type="dcterms:W3CDTF">2024-04-27T22:43:00Z</dcterms:modified>
</cp:coreProperties>
</file>